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24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563"/>
        <w:gridCol w:w="822"/>
        <w:gridCol w:w="5652"/>
        <w:gridCol w:w="1203"/>
      </w:tblGrid>
      <w:tr w:rsidR="00BC60A7" w:rsidRPr="00BC60A7" w14:paraId="1BC5C831" w14:textId="77777777" w:rsidTr="00BC60A7">
        <w:trPr>
          <w:trHeight w:val="440"/>
        </w:trPr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09034A" w14:textId="77777777" w:rsidR="00BC60A7" w:rsidRPr="00BC60A7" w:rsidRDefault="00BC60A7" w:rsidP="00BC60A7"/>
        </w:tc>
        <w:tc>
          <w:tcPr>
            <w:tcW w:w="82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D006F8" w14:textId="77777777" w:rsidR="00BC60A7" w:rsidRPr="00BC60A7" w:rsidRDefault="00BC60A7" w:rsidP="00BC60A7">
            <w:r w:rsidRPr="00BC60A7">
              <w:rPr>
                <w:b/>
                <w:bCs/>
              </w:rPr>
              <w:t>Doc</w:t>
            </w:r>
          </w:p>
        </w:tc>
        <w:tc>
          <w:tcPr>
            <w:tcW w:w="56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A8572D" w14:textId="77777777" w:rsidR="00BC60A7" w:rsidRPr="00BC60A7" w:rsidRDefault="00BC60A7" w:rsidP="00BC60A7">
            <w:r w:rsidRPr="00BC60A7">
              <w:rPr>
                <w:b/>
                <w:bCs/>
              </w:rPr>
              <w:t>Words (Features)</w:t>
            </w:r>
          </w:p>
        </w:tc>
        <w:tc>
          <w:tcPr>
            <w:tcW w:w="12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250F39" w14:textId="77777777" w:rsidR="00BC60A7" w:rsidRPr="00BC60A7" w:rsidRDefault="00BC60A7" w:rsidP="00BC60A7">
            <w:r w:rsidRPr="00BC60A7">
              <w:rPr>
                <w:b/>
                <w:bCs/>
              </w:rPr>
              <w:t>Class</w:t>
            </w:r>
          </w:p>
        </w:tc>
      </w:tr>
      <w:tr w:rsidR="00BC60A7" w:rsidRPr="00BC60A7" w14:paraId="63FBC3D1" w14:textId="77777777" w:rsidTr="00BC60A7">
        <w:trPr>
          <w:trHeight w:val="440"/>
        </w:trPr>
        <w:tc>
          <w:tcPr>
            <w:tcW w:w="15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DEAD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9DB90D" w14:textId="77777777" w:rsidR="00BC60A7" w:rsidRPr="00BC60A7" w:rsidRDefault="00BC60A7" w:rsidP="00BC60A7">
            <w:r w:rsidRPr="00BC60A7">
              <w:t>Training</w:t>
            </w:r>
          </w:p>
        </w:tc>
        <w:tc>
          <w:tcPr>
            <w:tcW w:w="82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DEAD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D0D281" w14:textId="77777777" w:rsidR="00BC60A7" w:rsidRPr="00BC60A7" w:rsidRDefault="00BC60A7" w:rsidP="00BC60A7">
            <w:r w:rsidRPr="00BC60A7">
              <w:t>1</w:t>
            </w:r>
          </w:p>
        </w:tc>
        <w:tc>
          <w:tcPr>
            <w:tcW w:w="56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DEAD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289433" w14:textId="0FA696F9" w:rsidR="00BC60A7" w:rsidRPr="00BC60A7" w:rsidRDefault="00BC60A7" w:rsidP="00BC60A7">
            <w:r>
              <w:t>TPM Tianjin TPM</w:t>
            </w:r>
          </w:p>
        </w:tc>
        <w:tc>
          <w:tcPr>
            <w:tcW w:w="12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DEAD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CA53BF" w14:textId="4B8671D4" w:rsidR="00BC60A7" w:rsidRPr="00BC60A7" w:rsidRDefault="00BC60A7" w:rsidP="00BC60A7">
            <w:r>
              <w:t>m</w:t>
            </w:r>
          </w:p>
        </w:tc>
      </w:tr>
      <w:tr w:rsidR="00BC60A7" w:rsidRPr="00BC60A7" w14:paraId="2E240743" w14:textId="77777777" w:rsidTr="00BC60A7">
        <w:trPr>
          <w:trHeight w:val="440"/>
        </w:trPr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DEAD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940550" w14:textId="77777777" w:rsidR="00BC60A7" w:rsidRPr="00BC60A7" w:rsidRDefault="00BC60A7" w:rsidP="00BC60A7"/>
        </w:tc>
        <w:tc>
          <w:tcPr>
            <w:tcW w:w="8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DEAD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9CA67A" w14:textId="77777777" w:rsidR="00BC60A7" w:rsidRPr="00BC60A7" w:rsidRDefault="00BC60A7" w:rsidP="00BC60A7">
            <w:r w:rsidRPr="00BC60A7">
              <w:t>2</w:t>
            </w:r>
          </w:p>
        </w:tc>
        <w:tc>
          <w:tcPr>
            <w:tcW w:w="5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DEAD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AB7D0C" w14:textId="0659AE67" w:rsidR="00BC60A7" w:rsidRPr="00BC60A7" w:rsidRDefault="00BC60A7" w:rsidP="00BC60A7">
            <w:r>
              <w:t xml:space="preserve">TPM </w:t>
            </w:r>
            <w:proofErr w:type="spellStart"/>
            <w:r>
              <w:t>TPM</w:t>
            </w:r>
            <w:proofErr w:type="spellEnd"/>
            <w:r w:rsidRPr="00BC60A7">
              <w:t xml:space="preserve"> Shanghai</w:t>
            </w:r>
          </w:p>
        </w:tc>
        <w:tc>
          <w:tcPr>
            <w:tcW w:w="12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DEAD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E91052" w14:textId="7FC9BC69" w:rsidR="00BC60A7" w:rsidRPr="00BC60A7" w:rsidRDefault="00BC60A7" w:rsidP="00BC60A7">
            <w:r>
              <w:t>m</w:t>
            </w:r>
          </w:p>
        </w:tc>
      </w:tr>
      <w:tr w:rsidR="00BC60A7" w:rsidRPr="00BC60A7" w14:paraId="0CA5368C" w14:textId="77777777" w:rsidTr="00BC60A7">
        <w:trPr>
          <w:trHeight w:val="440"/>
        </w:trPr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DEAD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375747" w14:textId="77777777" w:rsidR="00BC60A7" w:rsidRPr="00BC60A7" w:rsidRDefault="00BC60A7" w:rsidP="00BC60A7"/>
        </w:tc>
        <w:tc>
          <w:tcPr>
            <w:tcW w:w="8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DEAD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1C12A3" w14:textId="77777777" w:rsidR="00BC60A7" w:rsidRPr="00BC60A7" w:rsidRDefault="00BC60A7" w:rsidP="00BC60A7">
            <w:r w:rsidRPr="00BC60A7">
              <w:t>3</w:t>
            </w:r>
          </w:p>
        </w:tc>
        <w:tc>
          <w:tcPr>
            <w:tcW w:w="5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DEAD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03DADF" w14:textId="726AD995" w:rsidR="00BC60A7" w:rsidRPr="00BC60A7" w:rsidRDefault="00BC60A7" w:rsidP="00BC60A7">
            <w:r>
              <w:t>TPM</w:t>
            </w:r>
            <w:r w:rsidRPr="00BC60A7">
              <w:t xml:space="preserve"> Macao</w:t>
            </w:r>
          </w:p>
        </w:tc>
        <w:tc>
          <w:tcPr>
            <w:tcW w:w="12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DEAD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F066D0" w14:textId="794E05A5" w:rsidR="00BC60A7" w:rsidRPr="00BC60A7" w:rsidRDefault="00BC60A7" w:rsidP="00BC60A7">
            <w:r>
              <w:t>m</w:t>
            </w:r>
          </w:p>
        </w:tc>
      </w:tr>
      <w:tr w:rsidR="00BC60A7" w:rsidRPr="00BC60A7" w14:paraId="46C9227B" w14:textId="77777777" w:rsidTr="00BC60A7">
        <w:trPr>
          <w:trHeight w:val="440"/>
        </w:trPr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DEAD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2A4B70" w14:textId="77777777" w:rsidR="00BC60A7" w:rsidRPr="00BC60A7" w:rsidRDefault="00BC60A7" w:rsidP="00BC60A7"/>
        </w:tc>
        <w:tc>
          <w:tcPr>
            <w:tcW w:w="8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DEAD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9CD278" w14:textId="77777777" w:rsidR="00BC60A7" w:rsidRPr="00BC60A7" w:rsidRDefault="00BC60A7" w:rsidP="00BC60A7">
            <w:r w:rsidRPr="00BC60A7">
              <w:t>4</w:t>
            </w:r>
          </w:p>
        </w:tc>
        <w:tc>
          <w:tcPr>
            <w:tcW w:w="5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DEAD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4303B5" w14:textId="28698501" w:rsidR="00BC60A7" w:rsidRPr="00BC60A7" w:rsidRDefault="00BC60A7" w:rsidP="00BC60A7">
            <w:r>
              <w:t>Chiba Kobe Kyoto TPM</w:t>
            </w:r>
          </w:p>
        </w:tc>
        <w:tc>
          <w:tcPr>
            <w:tcW w:w="12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DEAD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F226D9" w14:textId="413B94BC" w:rsidR="00BC60A7" w:rsidRPr="00BC60A7" w:rsidRDefault="00BC60A7" w:rsidP="00BC60A7">
            <w:r>
              <w:t>j</w:t>
            </w:r>
          </w:p>
        </w:tc>
      </w:tr>
      <w:tr w:rsidR="00BC60A7" w:rsidRPr="00BC60A7" w14:paraId="7C696064" w14:textId="77777777" w:rsidTr="00BC60A7">
        <w:trPr>
          <w:trHeight w:val="440"/>
        </w:trPr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DEAD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D933DA7" w14:textId="77777777" w:rsidR="00BC60A7" w:rsidRPr="00BC60A7" w:rsidRDefault="00BC60A7" w:rsidP="00BC60A7"/>
        </w:tc>
        <w:tc>
          <w:tcPr>
            <w:tcW w:w="8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DEAD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B1058A" w14:textId="336D6077" w:rsidR="00BC60A7" w:rsidRPr="00BC60A7" w:rsidRDefault="00BC60A7" w:rsidP="00BC60A7">
            <w:r>
              <w:t>5</w:t>
            </w:r>
          </w:p>
        </w:tc>
        <w:tc>
          <w:tcPr>
            <w:tcW w:w="5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DEAD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2E38C1" w14:textId="646E27F3" w:rsidR="00BC60A7" w:rsidRPr="00BC60A7" w:rsidRDefault="00BC60A7" w:rsidP="00BC60A7">
            <w:r>
              <w:t>Chiba Kobe Macao</w:t>
            </w:r>
          </w:p>
        </w:tc>
        <w:tc>
          <w:tcPr>
            <w:tcW w:w="12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DEAD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64411BE" w14:textId="71A3C945" w:rsidR="00BC60A7" w:rsidRDefault="00BC60A7" w:rsidP="00BC60A7">
            <w:r>
              <w:t>j</w:t>
            </w:r>
          </w:p>
        </w:tc>
      </w:tr>
      <w:tr w:rsidR="00BC60A7" w:rsidRPr="00BC60A7" w14:paraId="34FD14F7" w14:textId="77777777" w:rsidTr="00BC60A7">
        <w:trPr>
          <w:trHeight w:val="440"/>
        </w:trPr>
        <w:tc>
          <w:tcPr>
            <w:tcW w:w="15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3CA5BF" w14:textId="77777777" w:rsidR="00BC60A7" w:rsidRPr="00BC60A7" w:rsidRDefault="00BC60A7" w:rsidP="00BC60A7">
            <w:r w:rsidRPr="00BC60A7">
              <w:t>Test</w:t>
            </w:r>
          </w:p>
        </w:tc>
        <w:tc>
          <w:tcPr>
            <w:tcW w:w="8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AF5ACB" w14:textId="43B5F9CC" w:rsidR="00BC60A7" w:rsidRPr="00BC60A7" w:rsidRDefault="00BC60A7" w:rsidP="00BC60A7">
            <w:r>
              <w:t>6</w:t>
            </w:r>
          </w:p>
        </w:tc>
        <w:tc>
          <w:tcPr>
            <w:tcW w:w="5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3ADF63" w14:textId="11E6216A" w:rsidR="00BC60A7" w:rsidRPr="00BC60A7" w:rsidRDefault="00BC60A7" w:rsidP="00BC60A7">
            <w:r>
              <w:t xml:space="preserve">TPM Kyoto Macao Chiba Kobe </w:t>
            </w:r>
          </w:p>
        </w:tc>
        <w:tc>
          <w:tcPr>
            <w:tcW w:w="12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9890EF" w14:textId="77777777" w:rsidR="00BC60A7" w:rsidRPr="00BC60A7" w:rsidRDefault="00BC60A7" w:rsidP="00BC60A7">
            <w:r w:rsidRPr="00BC60A7">
              <w:t>?</w:t>
            </w:r>
          </w:p>
        </w:tc>
      </w:tr>
    </w:tbl>
    <w:p w14:paraId="57D1B504" w14:textId="3267A195" w:rsidR="003364BE" w:rsidRDefault="003364BE"/>
    <w:p w14:paraId="4CAEB05D" w14:textId="640A30F1" w:rsidR="00BD1B08" w:rsidRDefault="00BD1B08">
      <w:r>
        <w:t xml:space="preserve">Predict the class of the test document using </w:t>
      </w:r>
      <w:r w:rsidR="00A43BF1">
        <w:t xml:space="preserve">NB Technique and </w:t>
      </w:r>
      <w:r>
        <w:t>manual method.</w:t>
      </w:r>
    </w:p>
    <w:sectPr w:rsidR="00BD1B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wMDM3NTU2MjE2NTVR0lEKTi0uzszPAykwqgUA+1Wu8SwAAAA="/>
  </w:docVars>
  <w:rsids>
    <w:rsidRoot w:val="001A437B"/>
    <w:rsid w:val="001A437B"/>
    <w:rsid w:val="003364BE"/>
    <w:rsid w:val="007C1C64"/>
    <w:rsid w:val="00A43BF1"/>
    <w:rsid w:val="00BC60A7"/>
    <w:rsid w:val="00BD1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5ECFC"/>
  <w15:chartTrackingRefBased/>
  <w15:docId w15:val="{B7F6B633-A49D-4E60-BCBF-0C082C059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92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9</Words>
  <Characters>225</Characters>
  <Application>Microsoft Office Word</Application>
  <DocSecurity>0</DocSecurity>
  <Lines>1</Lines>
  <Paragraphs>1</Paragraphs>
  <ScaleCrop>false</ScaleCrop>
  <Company>Asia Pacific University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eem Mafas</dc:creator>
  <cp:keywords/>
  <dc:description/>
  <cp:lastModifiedBy>Raheem Mafas</cp:lastModifiedBy>
  <cp:revision>6</cp:revision>
  <dcterms:created xsi:type="dcterms:W3CDTF">2021-10-28T09:16:00Z</dcterms:created>
  <dcterms:modified xsi:type="dcterms:W3CDTF">2021-11-01T06:20:00Z</dcterms:modified>
</cp:coreProperties>
</file>